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57D5D32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0A39">
        <w:rPr>
          <w:rFonts w:ascii="Century Gothic" w:eastAsia="Century Gothic" w:hAnsi="Century Gothic" w:cs="Century Gothic"/>
          <w:sz w:val="22"/>
          <w:szCs w:val="22"/>
        </w:rPr>
        <w:t>}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39D00F2B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584964B" w:rsidR="00613EFC" w:rsidRPr="00D70A39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D70A39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D70A39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D70A39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D70A39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D70A39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D70A39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D70A39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D70A39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865CA6" w:rsidRPr="00D70A39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727F1344" w14:textId="00030DE8" w:rsidR="00E90B69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39340F" w14:textId="08DC15EF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</w:p>
    <w:p w14:paraId="7E423149" w14:textId="4C69B7F4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B98D798" w14:textId="77777777" w:rsidR="008F1578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01D57ABB" w14:textId="015A987E" w:rsidR="002A0E8A" w:rsidRPr="00F85A86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="002A0E8A"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104EC8FD" w14:textId="77777777" w:rsidR="00F85A86" w:rsidRPr="00F85A86" w:rsidRDefault="00F85A86" w:rsidP="00F85A86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76B071D" w14:textId="77777777" w:rsidR="00110B2C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0EC2DDFD" w14:textId="21404D0B" w:rsidR="002A0E8A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3210CAB" w14:textId="4AFF99D3" w:rsidR="00F85A86" w:rsidRPr="00F85A86" w:rsidRDefault="004B368B" w:rsidP="00B95D35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160A4A6" w14:textId="704966F4" w:rsidR="00024F28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34490C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4ABCFECE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8805CB" w14:textId="77777777" w:rsidR="00B95D35" w:rsidRPr="00572025" w:rsidRDefault="00B95D3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34490C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29126342" w:rsidR="004805A7" w:rsidRPr="00176962" w:rsidRDefault="004805A7" w:rsidP="0034490C">
      <w:pPr>
        <w:tabs>
          <w:tab w:val="left" w:pos="1134"/>
        </w:tabs>
        <w:spacing w:line="276" w:lineRule="auto"/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FA7032">
        <w:rPr>
          <w:rFonts w:ascii="Century Gothic" w:hAnsi="Century Gothic" w:cstheme="majorHAnsi"/>
          <w:sz w:val="22"/>
          <w:szCs w:val="22"/>
        </w:rPr>
        <w:t>.</w:t>
      </w:r>
      <w:r w:rsidR="004E2397">
        <w:rPr>
          <w:rFonts w:ascii="Century Gothic" w:hAnsi="Century Gothic" w:cstheme="majorHAnsi"/>
          <w:sz w:val="22"/>
          <w:szCs w:val="22"/>
        </w:rPr>
        <w:t xml:space="preserve">  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149840E9" w:rsidR="005B6066" w:rsidRPr="007F0185" w:rsidRDefault="003C59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PACOTE DE 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3E420C3A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ara referência</w:t>
      </w:r>
      <w:r w:rsidR="003C7BFC">
        <w:rPr>
          <w:rFonts w:ascii="Century Gothic" w:eastAsia="Century Gothic" w:hAnsi="Century Gothic" w:cs="Century Gothic"/>
          <w:sz w:val="22"/>
          <w:szCs w:val="22"/>
          <w:lang w:val="pt-BR"/>
        </w:rPr>
        <w:t>,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FE4428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</w:t>
      </w:r>
      <w:proofErr w:type="spellStart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last</w:t>
      </w:r>
      <w:proofErr w:type="gram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_company</w:t>
      </w:r>
      <w:proofErr w:type="spell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59754D6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399E5DC0" w14:textId="3B435982" w:rsidR="00CB6CAC" w:rsidRPr="00133906" w:rsidRDefault="00CB6CAC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1B3A901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AF76A3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41DCF" w14:textId="77777777" w:rsidR="00A63BBE" w:rsidRDefault="00A63BBE">
      <w:r>
        <w:separator/>
      </w:r>
    </w:p>
  </w:endnote>
  <w:endnote w:type="continuationSeparator" w:id="0">
    <w:p w14:paraId="0B1072B8" w14:textId="77777777" w:rsidR="00A63BBE" w:rsidRDefault="00A63B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8FCAC" w14:textId="77777777" w:rsidR="00A63BBE" w:rsidRDefault="00A63BBE">
      <w:r>
        <w:separator/>
      </w:r>
    </w:p>
  </w:footnote>
  <w:footnote w:type="continuationSeparator" w:id="0">
    <w:p w14:paraId="7737DD52" w14:textId="77777777" w:rsidR="00A63BBE" w:rsidRDefault="00A63B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52DC"/>
    <w:rsid w:val="000F780E"/>
    <w:rsid w:val="00102872"/>
    <w:rsid w:val="00106C3D"/>
    <w:rsid w:val="00110B2C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0E8A"/>
    <w:rsid w:val="002A50D5"/>
    <w:rsid w:val="002A741C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4490C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C7BFC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368B"/>
    <w:rsid w:val="004B4618"/>
    <w:rsid w:val="004C0B14"/>
    <w:rsid w:val="004C0F89"/>
    <w:rsid w:val="004C34DF"/>
    <w:rsid w:val="004D67FD"/>
    <w:rsid w:val="004E2397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131CA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06D7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F1578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1E1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63BBE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AF76A3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5D35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0A39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85A86"/>
    <w:rsid w:val="00F94F57"/>
    <w:rsid w:val="00FA0FE2"/>
    <w:rsid w:val="00FA2DA7"/>
    <w:rsid w:val="00FA703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11</cp:revision>
  <dcterms:created xsi:type="dcterms:W3CDTF">2025-04-20T22:03:00Z</dcterms:created>
  <dcterms:modified xsi:type="dcterms:W3CDTF">2025-06-10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